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DD0D9" w14:textId="77777777" w:rsidR="00D97903" w:rsidRDefault="00D97903" w:rsidP="00D97903">
      <w:pPr>
        <w:contextualSpacing/>
      </w:pPr>
      <w:r>
        <w:t>Josh Bowden</w:t>
      </w:r>
    </w:p>
    <w:p w14:paraId="29F1EE4C" w14:textId="77777777" w:rsidR="00D97903" w:rsidRDefault="00D97903" w:rsidP="00D97903">
      <w:pPr>
        <w:contextualSpacing/>
      </w:pPr>
      <w:r>
        <w:t>Professor Sasaki</w:t>
      </w:r>
    </w:p>
    <w:p w14:paraId="414FAECE" w14:textId="77777777" w:rsidR="00D97903" w:rsidRDefault="00D97903" w:rsidP="00D97903">
      <w:pPr>
        <w:contextualSpacing/>
      </w:pPr>
      <w:r>
        <w:t>CS 330 – Discrete Structures</w:t>
      </w:r>
    </w:p>
    <w:p w14:paraId="28F1DC78" w14:textId="77777777" w:rsidR="00D97903" w:rsidRDefault="00DB6965" w:rsidP="00D97903">
      <w:pPr>
        <w:contextualSpacing/>
      </w:pPr>
      <w:r>
        <w:t>20</w:t>
      </w:r>
      <w:r w:rsidR="00D97903">
        <w:t xml:space="preserve"> March 2016</w:t>
      </w:r>
    </w:p>
    <w:p w14:paraId="61A3B3F2" w14:textId="77777777" w:rsidR="00D97903" w:rsidRPr="00F23156" w:rsidRDefault="007C24DE" w:rsidP="00F23156">
      <w:pPr>
        <w:contextualSpacing/>
        <w:jc w:val="center"/>
      </w:pPr>
      <w:r>
        <w:t>Homework 6</w:t>
      </w:r>
    </w:p>
    <w:p w14:paraId="603B2846" w14:textId="77777777" w:rsidR="00F23156" w:rsidRDefault="00F23156" w:rsidP="00F23156">
      <w:pPr>
        <w:pStyle w:val="ListParagraph"/>
        <w:numPr>
          <w:ilvl w:val="0"/>
          <w:numId w:val="1"/>
        </w:numPr>
      </w:pPr>
      <w:r>
        <w:t>4 points:</w:t>
      </w:r>
    </w:p>
    <w:p w14:paraId="5884EBB5" w14:textId="77777777" w:rsidR="00F23156" w:rsidRDefault="00F23156" w:rsidP="00F23156">
      <w:pPr>
        <w:pStyle w:val="ListParagraph"/>
        <w:numPr>
          <w:ilvl w:val="1"/>
          <w:numId w:val="1"/>
        </w:numPr>
      </w:pPr>
      <w:r>
        <w:t>Find a recurrence relation for the number of bit strings of length n that contain three consecutive 0s.</w:t>
      </w:r>
    </w:p>
    <w:p w14:paraId="7E535644" w14:textId="77777777" w:rsidR="00F23156" w:rsidRDefault="004A5216" w:rsidP="00F23156">
      <w:pPr>
        <w:pStyle w:val="ListParagraph"/>
        <w:ind w:left="1440"/>
      </w:pPr>
      <m:oMathPara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w:softHyphen/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w:softHyphen/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-3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n-3</m:t>
              </m:r>
            </m:sup>
          </m:sSup>
        </m:oMath>
      </m:oMathPara>
    </w:p>
    <w:p w14:paraId="5E2174E6" w14:textId="77777777" w:rsidR="00F23156" w:rsidRDefault="00F23156" w:rsidP="00F23156">
      <w:pPr>
        <w:pStyle w:val="ListParagraph"/>
        <w:numPr>
          <w:ilvl w:val="1"/>
          <w:numId w:val="1"/>
        </w:numPr>
      </w:pPr>
      <w:r>
        <w:t>What are the initial conditions?</w:t>
      </w:r>
    </w:p>
    <w:p w14:paraId="448E81AF" w14:textId="77777777" w:rsidR="008D6487" w:rsidRDefault="008D6487" w:rsidP="008D6487">
      <w:pPr>
        <w:pStyle w:val="ListParagraph"/>
        <w:ind w:left="144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</m:t>
          </m:r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2A11E028" w14:textId="77777777" w:rsidR="003D5FC7" w:rsidRDefault="00F23156" w:rsidP="008D6487">
      <w:pPr>
        <w:pStyle w:val="ListParagraph"/>
        <w:numPr>
          <w:ilvl w:val="1"/>
          <w:numId w:val="1"/>
        </w:numPr>
      </w:pPr>
      <w:r>
        <w:t>How many bit strings of length seven contain three consecutive 0s?</w:t>
      </w:r>
    </w:p>
    <w:p w14:paraId="0AD1203F" w14:textId="77777777" w:rsidR="008D6487" w:rsidRPr="008D6487" w:rsidRDefault="008D6487" w:rsidP="008D6487">
      <w:pPr>
        <w:pStyle w:val="ListParagraph"/>
        <w:ind w:left="144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47</m:t>
          </m:r>
        </m:oMath>
      </m:oMathPara>
    </w:p>
    <w:p w14:paraId="13CECFD4" w14:textId="77777777" w:rsidR="008D6487" w:rsidRDefault="008D6487" w:rsidP="008D6487">
      <w:pPr>
        <w:pStyle w:val="ListParagraph"/>
      </w:pPr>
    </w:p>
    <w:p w14:paraId="0007C1AD" w14:textId="77777777" w:rsidR="008D6487" w:rsidRDefault="008D6487" w:rsidP="008D6487">
      <w:pPr>
        <w:pStyle w:val="ListParagraph"/>
        <w:numPr>
          <w:ilvl w:val="0"/>
          <w:numId w:val="1"/>
        </w:numPr>
      </w:pPr>
      <w:r>
        <w:t>4 points: A bus driver pays all tolls using only nickels and dimes, by throwing one coin at a time into the mechanical toll collector.</w:t>
      </w:r>
    </w:p>
    <w:p w14:paraId="449DAC2A" w14:textId="77777777" w:rsidR="008D6487" w:rsidRPr="008D6487" w:rsidRDefault="008D6487" w:rsidP="008D648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Find a recurrence relation for the number of different ways the bus driver can pay a toll of n cents (where the order in which the coins are used matters).</w:t>
      </w:r>
      <m:oMath>
        <m: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1</m:t>
          </m:r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=2</m:t>
          </m:r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-5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-10</m:t>
              </m:r>
            </m:sub>
          </m:sSub>
        </m:oMath>
      </m:oMathPara>
    </w:p>
    <w:p w14:paraId="6FE2A870" w14:textId="77777777" w:rsidR="008D6487" w:rsidRDefault="008D6487" w:rsidP="008D6487">
      <w:pPr>
        <w:pStyle w:val="ListParagraph"/>
        <w:numPr>
          <w:ilvl w:val="1"/>
          <w:numId w:val="1"/>
        </w:numPr>
      </w:pPr>
      <w:r>
        <w:t>In how many different ways can the driver pay a toll of 45 cents?</w:t>
      </w:r>
    </w:p>
    <w:p w14:paraId="6564CEB7" w14:textId="77777777" w:rsidR="00F23156" w:rsidRPr="008D6487" w:rsidRDefault="008D6487" w:rsidP="008D6487">
      <w:pPr>
        <w:pStyle w:val="ListParagraph"/>
        <w:ind w:left="1440"/>
        <w:contextualSpacing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55</m:t>
          </m:r>
        </m:oMath>
      </m:oMathPara>
    </w:p>
    <w:p w14:paraId="675B3066" w14:textId="77777777" w:rsidR="008D6487" w:rsidRPr="008D6487" w:rsidRDefault="008D6487" w:rsidP="008D6487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8D6487">
        <w:rPr>
          <w:rFonts w:eastAsiaTheme="minorEastAsia"/>
        </w:rPr>
        <w:t>4 points: Suppose that there are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8D6487">
        <w:rPr>
          <w:rFonts w:eastAsiaTheme="minorEastAsia"/>
        </w:rPr>
        <w:t xml:space="preserve"> teams in an elimination tournament, where there are </w:t>
      </w:r>
      <m:oMath>
        <m:r>
          <w:rPr>
            <w:rFonts w:ascii="Cambria Math" w:eastAsiaTheme="minorEastAsia" w:hAnsi="Cambria Math"/>
          </w:rPr>
          <m:t>n/2</m:t>
        </m:r>
      </m:oMath>
      <w:r w:rsidRPr="008D6487">
        <w:rPr>
          <w:rFonts w:eastAsiaTheme="minorEastAsia"/>
        </w:rPr>
        <w:t xml:space="preserve">  games in the first round,</w:t>
      </w:r>
      <w:r>
        <w:rPr>
          <w:rFonts w:eastAsiaTheme="minorEastAsia"/>
        </w:rPr>
        <w:t xml:space="preserve"> </w:t>
      </w:r>
      <w:r w:rsidRPr="008D6487">
        <w:rPr>
          <w:rFonts w:eastAsiaTheme="minorEastAsia"/>
        </w:rPr>
        <w:t>with the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/2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k-1</m:t>
            </m:r>
          </m:sup>
        </m:sSup>
      </m:oMath>
      <w:r w:rsidRPr="008D6487">
        <w:rPr>
          <w:rFonts w:eastAsiaTheme="minorEastAsia"/>
        </w:rPr>
        <w:t xml:space="preserve"> winners playing in the second round, and so on. Develop a recurrence relation for the number of rounds</w:t>
      </w:r>
      <w:r>
        <w:rPr>
          <w:rFonts w:eastAsiaTheme="minorEastAsia"/>
        </w:rPr>
        <w:t xml:space="preserve"> </w:t>
      </w:r>
      <w:r w:rsidRPr="008D6487">
        <w:rPr>
          <w:rFonts w:eastAsiaTheme="minorEastAsia"/>
        </w:rPr>
        <w:t>in the tournament.</w:t>
      </w:r>
    </w:p>
    <w:p w14:paraId="305CA4CE" w14:textId="77777777" w:rsidR="00C15A4C" w:rsidRPr="00C15A4C" w:rsidRDefault="00117CDD" w:rsidP="00C15A4C">
      <w:pPr>
        <w:pStyle w:val="ListParagraph"/>
        <w:ind w:left="1440"/>
        <w:contextualSpacing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/2</m:t>
              </m:r>
            </m:sub>
          </m:sSub>
          <m:r>
            <w:rPr>
              <w:rFonts w:ascii="Cambria Math" w:eastAsiaTheme="minorEastAsia" w:hAnsi="Cambria Math"/>
            </w:rPr>
            <m:t>+1</m:t>
          </m:r>
        </m:oMath>
      </m:oMathPara>
    </w:p>
    <w:p w14:paraId="6D2B2DF4" w14:textId="77777777" w:rsidR="00C15A4C" w:rsidRDefault="00C15A4C" w:rsidP="002B2880">
      <w:pPr>
        <w:pStyle w:val="ListParagraph"/>
        <w:numPr>
          <w:ilvl w:val="0"/>
          <w:numId w:val="1"/>
        </w:numPr>
        <w:spacing w:after="0"/>
        <w:contextualSpacing w:val="0"/>
        <w:rPr>
          <w:rFonts w:eastAsiaTheme="minorEastAsia"/>
        </w:rPr>
      </w:pPr>
      <w:r w:rsidRPr="00C15A4C">
        <w:rPr>
          <w:rFonts w:eastAsiaTheme="minorEastAsia"/>
        </w:rPr>
        <w:t>4 points: Solve the recurrence relation in number 3.</w:t>
      </w:r>
    </w:p>
    <w:p w14:paraId="2C8ECF8B" w14:textId="77777777" w:rsidR="00CF74BB" w:rsidRPr="00F31A0C" w:rsidRDefault="00CF74BB" w:rsidP="00F31A0C">
      <w:pPr>
        <w:pStyle w:val="ListParagraph"/>
        <w:spacing w:after="0"/>
        <w:contextualSpacing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</m:t>
              </m:r>
              <m:r>
                <m:rPr>
                  <m:sty m:val="p"/>
                </m:rPr>
                <w:rPr>
                  <w:rStyle w:val="CommentReference"/>
                  <w:rFonts w:ascii="Cambria Math" w:hAnsi="Cambria Math"/>
                </w:rPr>
                <w:commentReference w:id="0"/>
              </m:r>
            </m:e>
          </m:func>
        </m:oMath>
      </m:oMathPara>
    </w:p>
    <w:p w14:paraId="7DBCE288" w14:textId="77777777" w:rsidR="00D75C52" w:rsidRDefault="00D75C52" w:rsidP="002B2880">
      <w:pPr>
        <w:pStyle w:val="ListParagraph"/>
        <w:tabs>
          <w:tab w:val="left" w:pos="6210"/>
        </w:tabs>
        <w:contextualSpacing w:val="0"/>
        <w:rPr>
          <w:rFonts w:eastAsiaTheme="minorEastAsia"/>
        </w:rPr>
      </w:pPr>
    </w:p>
    <w:p w14:paraId="524B6FD8" w14:textId="77777777" w:rsidR="002A511D" w:rsidRDefault="002A511D" w:rsidP="002B2880">
      <w:pPr>
        <w:pStyle w:val="ListParagraph"/>
        <w:tabs>
          <w:tab w:val="left" w:pos="6210"/>
        </w:tabs>
        <w:contextualSpacing w:val="0"/>
        <w:rPr>
          <w:rFonts w:eastAsiaTheme="minorEastAsia"/>
        </w:rPr>
      </w:pPr>
    </w:p>
    <w:p w14:paraId="330E95CD" w14:textId="77777777" w:rsidR="002A511D" w:rsidRDefault="002A511D" w:rsidP="002B2880">
      <w:pPr>
        <w:pStyle w:val="ListParagraph"/>
        <w:tabs>
          <w:tab w:val="left" w:pos="6210"/>
        </w:tabs>
        <w:contextualSpacing w:val="0"/>
        <w:rPr>
          <w:rFonts w:eastAsiaTheme="minorEastAsia"/>
        </w:rPr>
      </w:pPr>
    </w:p>
    <w:p w14:paraId="51959544" w14:textId="77777777" w:rsidR="002A511D" w:rsidRDefault="002A511D" w:rsidP="002B2880">
      <w:pPr>
        <w:pStyle w:val="ListParagraph"/>
        <w:tabs>
          <w:tab w:val="left" w:pos="6210"/>
        </w:tabs>
        <w:contextualSpacing w:val="0"/>
        <w:rPr>
          <w:rFonts w:eastAsiaTheme="minorEastAsia"/>
        </w:rPr>
      </w:pPr>
    </w:p>
    <w:p w14:paraId="728C2997" w14:textId="77777777" w:rsidR="002A511D" w:rsidRPr="002A511D" w:rsidRDefault="002A511D" w:rsidP="002A511D">
      <w:pPr>
        <w:pStyle w:val="ListParagraph"/>
        <w:tabs>
          <w:tab w:val="left" w:pos="6210"/>
        </w:tabs>
        <w:contextualSpacing w:val="0"/>
        <w:jc w:val="center"/>
        <w:rPr>
          <w:rFonts w:eastAsiaTheme="minorEastAsia"/>
          <w:i/>
        </w:rPr>
      </w:pPr>
      <w:r>
        <w:rPr>
          <w:rFonts w:eastAsiaTheme="minorEastAsia"/>
          <w:i/>
        </w:rPr>
        <w:t>(continued on next page)</w:t>
      </w:r>
    </w:p>
    <w:p w14:paraId="06248889" w14:textId="77777777" w:rsidR="002A511D" w:rsidRDefault="002A511D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42969ADA" w14:textId="77777777" w:rsidR="00D75C52" w:rsidRDefault="00D75C52" w:rsidP="00D75C52">
      <w:pPr>
        <w:pStyle w:val="ListParagraph"/>
        <w:numPr>
          <w:ilvl w:val="0"/>
          <w:numId w:val="1"/>
        </w:numPr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lastRenderedPageBreak/>
        <w:t xml:space="preserve">4 points: Suppose that each person in a group of </w:t>
      </w:r>
      <w:r w:rsidRPr="00D75C52">
        <w:rPr>
          <w:rFonts w:eastAsiaTheme="minorEastAsia"/>
          <w:i/>
          <w:iCs/>
        </w:rPr>
        <w:t xml:space="preserve">n </w:t>
      </w:r>
      <w:r w:rsidRPr="00D75C52">
        <w:rPr>
          <w:rFonts w:eastAsiaTheme="minorEastAsia"/>
        </w:rPr>
        <w:t>people votes for exactly two people from a slate of candidates to fill two</w:t>
      </w:r>
      <w:r>
        <w:rPr>
          <w:rFonts w:eastAsiaTheme="minorEastAsia"/>
        </w:rPr>
        <w:t xml:space="preserve"> </w:t>
      </w:r>
      <w:r w:rsidRPr="00D75C52">
        <w:rPr>
          <w:rFonts w:eastAsiaTheme="minorEastAsia"/>
        </w:rPr>
        <w:t xml:space="preserve">positions on a committee. The top two finishers both win positions as long as each receives more than </w:t>
      </w:r>
      <w:r w:rsidRPr="00D75C52">
        <w:rPr>
          <w:rFonts w:eastAsiaTheme="minorEastAsia"/>
          <w:i/>
          <w:iCs/>
        </w:rPr>
        <w:t>n</w:t>
      </w:r>
      <w:r w:rsidRPr="00D75C52">
        <w:rPr>
          <w:rFonts w:eastAsiaTheme="minorEastAsia"/>
        </w:rPr>
        <w:t>∕2 votes.</w:t>
      </w:r>
    </w:p>
    <w:p w14:paraId="26BF880C" w14:textId="77777777" w:rsidR="00D75C52" w:rsidRPr="002A511D" w:rsidRDefault="00D75C52" w:rsidP="002A511D">
      <w:pPr>
        <w:pStyle w:val="ListParagraph"/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t>Hint: Assume that n is even and split the sequence of votes into two sequences, each with n∕2 elements. A candidate cannot</w:t>
      </w:r>
      <w:r>
        <w:rPr>
          <w:rFonts w:eastAsiaTheme="minorEastAsia"/>
        </w:rPr>
        <w:t xml:space="preserve"> </w:t>
      </w:r>
      <w:r w:rsidRPr="00D75C52">
        <w:rPr>
          <w:rFonts w:eastAsiaTheme="minorEastAsia"/>
        </w:rPr>
        <w:t>receive a majority of votes without receiving a majority of votes in at least one of the two halves.</w:t>
      </w:r>
    </w:p>
    <w:p w14:paraId="17E55B89" w14:textId="50466CD4" w:rsidR="0076369D" w:rsidRPr="00E73E82" w:rsidRDefault="00D75C52" w:rsidP="00E73E82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t>Write out (in pseudocode or words) a divide-and-conquer algorithm that determines whether the two candidates who</w:t>
      </w:r>
      <w:r>
        <w:rPr>
          <w:rFonts w:eastAsiaTheme="minorEastAsia"/>
        </w:rPr>
        <w:t xml:space="preserve"> </w:t>
      </w:r>
      <w:r w:rsidRPr="00D75C52">
        <w:rPr>
          <w:rFonts w:eastAsiaTheme="minorEastAsia"/>
        </w:rPr>
        <w:t xml:space="preserve">received the most votes each received at least </w:t>
      </w:r>
      <w:r w:rsidRPr="00D75C52">
        <w:rPr>
          <w:rFonts w:eastAsiaTheme="minorEastAsia"/>
          <w:i/>
          <w:iCs/>
        </w:rPr>
        <w:t>n</w:t>
      </w:r>
      <w:r w:rsidRPr="00D75C52">
        <w:rPr>
          <w:rFonts w:eastAsiaTheme="minorEastAsia"/>
        </w:rPr>
        <w:t>∕2 votes and, if so, determine who these two candidates are.</w:t>
      </w:r>
    </w:p>
    <w:p w14:paraId="104774E0" w14:textId="576A70CD" w:rsidR="0076369D" w:rsidRDefault="0076369D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</w:p>
    <w:p w14:paraId="570A13CB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>def tally(votes: List[Int], canidate: Int) {</w:t>
      </w:r>
    </w:p>
    <w:p w14:paraId="38A6398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n := 0</w:t>
      </w:r>
    </w:p>
    <w:p w14:paraId="5BFA91CA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foreach vote in votes {</w:t>
      </w:r>
    </w:p>
    <w:p w14:paraId="36B7DBB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if vote == canidate {</w:t>
      </w:r>
    </w:p>
    <w:p w14:paraId="46757D9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    n := n + 1</w:t>
      </w:r>
    </w:p>
    <w:p w14:paraId="246099FF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}</w:t>
      </w:r>
    </w:p>
    <w:p w14:paraId="29009AB0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}</w:t>
      </w:r>
    </w:p>
    <w:p w14:paraId="173B1D9E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return n</w:t>
      </w:r>
    </w:p>
    <w:p w14:paraId="51EBFB68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>}</w:t>
      </w:r>
    </w:p>
    <w:p w14:paraId="6518A9C8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</w:p>
    <w:p w14:paraId="7E365829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>def findMajority(a: list of votes) {</w:t>
      </w:r>
    </w:p>
    <w:p w14:paraId="05E11C6D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n := len(votes) // assuming n is even</w:t>
      </w:r>
    </w:p>
    <w:p w14:paraId="280C3B12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if n == 1 { return a[1] }</w:t>
      </w:r>
    </w:p>
    <w:p w14:paraId="7842E13A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split = floor(n/2)</w:t>
      </w:r>
    </w:p>
    <w:p w14:paraId="38C7570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majorityLeft := f(votes[1..split])</w:t>
      </w:r>
    </w:p>
    <w:p w14:paraId="52632D44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majotityRight := f(votes[split+1..n])</w:t>
      </w:r>
    </w:p>
    <w:p w14:paraId="41CC759A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if left == right {</w:t>
      </w:r>
    </w:p>
    <w:p w14:paraId="5BC85E00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return majorityLeft</w:t>
      </w:r>
    </w:p>
    <w:p w14:paraId="30CB03A9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}</w:t>
      </w:r>
    </w:p>
    <w:p w14:paraId="7758462E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else {</w:t>
      </w:r>
    </w:p>
    <w:p w14:paraId="1089401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votesLeft = tally(votes, majorityLeft)</w:t>
      </w:r>
    </w:p>
    <w:p w14:paraId="7C6D2D23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votesRight = tally(votes, majorityRight)</w:t>
      </w:r>
    </w:p>
    <w:p w14:paraId="0369960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if (votesLeft &gt; split + 1) {</w:t>
      </w:r>
    </w:p>
    <w:p w14:paraId="04AE076E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    return majorityLeft</w:t>
      </w:r>
    </w:p>
    <w:p w14:paraId="235FBBDD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}</w:t>
      </w:r>
    </w:p>
    <w:p w14:paraId="2AB6C9E7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else if (votesRight &gt; split + 1) {</w:t>
      </w:r>
    </w:p>
    <w:p w14:paraId="416C7AB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    return majorityRight</w:t>
      </w:r>
    </w:p>
    <w:p w14:paraId="79AD53A3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}</w:t>
      </w:r>
    </w:p>
    <w:p w14:paraId="096E9026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else {</w:t>
      </w:r>
    </w:p>
    <w:p w14:paraId="719CC610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    return None // no majority</w:t>
      </w:r>
    </w:p>
    <w:p w14:paraId="26673FD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}</w:t>
      </w:r>
    </w:p>
    <w:p w14:paraId="6209B210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}</w:t>
      </w:r>
    </w:p>
    <w:p w14:paraId="2900F32B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>}</w:t>
      </w:r>
    </w:p>
    <w:p w14:paraId="247D8CEB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</w:p>
    <w:p w14:paraId="10EE742F" w14:textId="3FFE38A4" w:rsidR="002A0C5D" w:rsidRDefault="002A0C5D" w:rsidP="002A0C5D">
      <w:pPr>
        <w:pStyle w:val="ListParagraph"/>
        <w:tabs>
          <w:tab w:val="left" w:pos="6210"/>
        </w:tabs>
        <w:ind w:left="1440"/>
        <w:jc w:val="center"/>
        <w:rPr>
          <w:rFonts w:ascii="Consolas" w:eastAsiaTheme="minorEastAsia" w:hAnsi="Consolas"/>
          <w:sz w:val="20"/>
        </w:rPr>
      </w:pPr>
      <w:r>
        <w:rPr>
          <w:rFonts w:ascii="Consolas" w:eastAsiaTheme="minorEastAsia" w:hAnsi="Consolas"/>
          <w:sz w:val="20"/>
        </w:rPr>
        <w:br/>
      </w:r>
      <w:r>
        <w:rPr>
          <w:rFonts w:eastAsiaTheme="minorEastAsia"/>
          <w:i/>
        </w:rPr>
        <w:t>(continued on next page)</w:t>
      </w:r>
      <w:bookmarkStart w:id="1" w:name="_GoBack"/>
      <w:bookmarkEnd w:id="1"/>
    </w:p>
    <w:p w14:paraId="463060EC" w14:textId="77777777" w:rsidR="002A0C5D" w:rsidRDefault="002A0C5D">
      <w:pPr>
        <w:rPr>
          <w:rFonts w:ascii="Consolas" w:eastAsiaTheme="minorEastAsia" w:hAnsi="Consolas"/>
          <w:sz w:val="20"/>
        </w:rPr>
      </w:pPr>
      <w:r>
        <w:rPr>
          <w:rFonts w:ascii="Consolas" w:eastAsiaTheme="minorEastAsia" w:hAnsi="Consolas"/>
          <w:sz w:val="20"/>
        </w:rPr>
        <w:br w:type="page"/>
      </w:r>
    </w:p>
    <w:p w14:paraId="7F93D41B" w14:textId="26EBFC0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lastRenderedPageBreak/>
        <w:t>def findTwoMajorities(votes: list of votes) {</w:t>
      </w:r>
    </w:p>
    <w:p w14:paraId="653D0D9C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first = findMajority(votes)</w:t>
      </w:r>
    </w:p>
    <w:p w14:paraId="724018F9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if (first == None) { return None }</w:t>
      </w:r>
    </w:p>
    <w:p w14:paraId="200AF99A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</w:p>
    <w:p w14:paraId="60164736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for i in range(1..len(votes)) {</w:t>
      </w:r>
    </w:p>
    <w:p w14:paraId="51B6BA48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if votes[i] == first:</w:t>
      </w:r>
    </w:p>
    <w:p w14:paraId="6A1549ED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        delete votes[i]</w:t>
      </w:r>
    </w:p>
    <w:p w14:paraId="4DC1E6E8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}</w:t>
      </w:r>
    </w:p>
    <w:p w14:paraId="22C43C02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</w:p>
    <w:p w14:paraId="5D3ED784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second = findMajority(votes)</w:t>
      </w:r>
    </w:p>
    <w:p w14:paraId="4EDEC509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if (second == None) { return None }</w:t>
      </w:r>
    </w:p>
    <w:p w14:paraId="5339BB31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</w:p>
    <w:p w14:paraId="68CF273B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 xml:space="preserve">    return (first, second)</w:t>
      </w:r>
    </w:p>
    <w:p w14:paraId="6E20F9DE" w14:textId="77777777" w:rsidR="00116C77" w:rsidRPr="002A0C5D" w:rsidRDefault="00116C77" w:rsidP="00116C77">
      <w:pPr>
        <w:pStyle w:val="ListParagraph"/>
        <w:tabs>
          <w:tab w:val="left" w:pos="6210"/>
        </w:tabs>
        <w:ind w:left="1440"/>
        <w:rPr>
          <w:rFonts w:ascii="Consolas" w:eastAsiaTheme="minorEastAsia" w:hAnsi="Consolas"/>
          <w:sz w:val="20"/>
        </w:rPr>
      </w:pPr>
      <w:r w:rsidRPr="002A0C5D">
        <w:rPr>
          <w:rFonts w:ascii="Consolas" w:eastAsiaTheme="minorEastAsia" w:hAnsi="Consolas"/>
          <w:sz w:val="20"/>
        </w:rPr>
        <w:t>}</w:t>
      </w:r>
    </w:p>
    <w:p w14:paraId="29764190" w14:textId="33E2BECC" w:rsidR="00354339" w:rsidRDefault="00354339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</w:p>
    <w:p w14:paraId="1CBE73E6" w14:textId="77777777" w:rsidR="00354339" w:rsidRPr="00D75C52" w:rsidRDefault="00354339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</w:p>
    <w:p w14:paraId="129C4904" w14:textId="5C1F12FF" w:rsidR="00E73E82" w:rsidRDefault="00D75C52" w:rsidP="00E73E82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t xml:space="preserve">Use the master theorem to give an </w:t>
      </w:r>
      <w:r w:rsidRPr="00D75C52">
        <w:rPr>
          <w:rFonts w:eastAsiaTheme="minorEastAsia"/>
          <w:i/>
          <w:iCs/>
        </w:rPr>
        <w:t>O</w:t>
      </w:r>
      <w:r w:rsidRPr="00D75C52">
        <w:rPr>
          <w:rFonts w:eastAsiaTheme="minorEastAsia"/>
        </w:rPr>
        <w:t xml:space="preserve">(…) estimate for the number of </w:t>
      </w:r>
      <w:r w:rsidRPr="00D75C52">
        <w:rPr>
          <w:rFonts w:eastAsiaTheme="minorEastAsia"/>
          <w:b/>
          <w:bCs/>
        </w:rPr>
        <w:t xml:space="preserve">comparisons </w:t>
      </w:r>
      <w:r w:rsidRPr="00D75C52">
        <w:rPr>
          <w:rFonts w:eastAsiaTheme="minorEastAsia"/>
        </w:rPr>
        <w:t>needed by the algorithm you devised</w:t>
      </w:r>
      <w:r>
        <w:rPr>
          <w:rFonts w:eastAsiaTheme="minorEastAsia"/>
        </w:rPr>
        <w:t xml:space="preserve"> </w:t>
      </w:r>
      <w:r w:rsidRPr="00D75C52">
        <w:rPr>
          <w:rFonts w:eastAsiaTheme="minorEastAsia"/>
        </w:rPr>
        <w:t>in part (a).</w:t>
      </w:r>
    </w:p>
    <w:p w14:paraId="33F5C9E1" w14:textId="77777777" w:rsidR="00E73E82" w:rsidRPr="00E73E82" w:rsidRDefault="00E73E82" w:rsidP="00E73E82">
      <w:pPr>
        <w:pStyle w:val="ListParagraph"/>
        <w:rPr>
          <w:rFonts w:eastAsiaTheme="minorEastAsia"/>
        </w:rPr>
      </w:pPr>
    </w:p>
    <w:p w14:paraId="2F289CF3" w14:textId="2CCF9F59" w:rsidR="00E73E82" w:rsidRPr="00E73E82" w:rsidRDefault="00354339" w:rsidP="00E73E82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O(2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n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)</m:t>
          </m:r>
        </m:oMath>
      </m:oMathPara>
    </w:p>
    <w:p w14:paraId="69C814CE" w14:textId="77777777" w:rsidR="00D75C52" w:rsidRPr="00D75C52" w:rsidRDefault="00D75C52" w:rsidP="00D75C52">
      <w:pPr>
        <w:pStyle w:val="ListParagraph"/>
        <w:tabs>
          <w:tab w:val="left" w:pos="6210"/>
        </w:tabs>
        <w:ind w:left="1440"/>
        <w:rPr>
          <w:rFonts w:eastAsiaTheme="minorEastAsia"/>
        </w:rPr>
      </w:pPr>
    </w:p>
    <w:p w14:paraId="3BD31819" w14:textId="77777777" w:rsidR="00D75C52" w:rsidRDefault="00D75C52" w:rsidP="00D75C52">
      <w:pPr>
        <w:pStyle w:val="ListParagraph"/>
        <w:numPr>
          <w:ilvl w:val="0"/>
          <w:numId w:val="1"/>
        </w:numPr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t>8 points: Find the solution to each of these recurrence relations with the given initial conditions. Use an iterative approach.</w:t>
      </w:r>
    </w:p>
    <w:p w14:paraId="2C505B30" w14:textId="77777777" w:rsidR="00F31A0C" w:rsidRPr="00F31A0C" w:rsidRDefault="00D75C52" w:rsidP="00F31A0C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5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5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</m:oMath>
      </m:oMathPara>
    </w:p>
    <w:p w14:paraId="21C70DB1" w14:textId="77777777" w:rsidR="00D75C52" w:rsidRPr="00D75C52" w:rsidRDefault="00D75C52" w:rsidP="00D75C52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+3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1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3n+1</m:t>
          </m:r>
        </m:oMath>
      </m:oMathPara>
    </w:p>
    <w:p w14:paraId="6C64FD30" w14:textId="77777777" w:rsidR="00D75C52" w:rsidRPr="00D75C52" w:rsidRDefault="00D75C52" w:rsidP="00D75C52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-n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4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4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79521BFC" w14:textId="77777777" w:rsidR="00F31A0C" w:rsidRPr="00F31A0C" w:rsidRDefault="00D75C52" w:rsidP="00F31A0C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2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 xml:space="preserve">-3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-1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3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n+2</m:t>
              </m:r>
            </m:sup>
          </m:sSup>
        </m:oMath>
      </m:oMathPara>
    </w:p>
    <w:p w14:paraId="5E0894FF" w14:textId="77777777" w:rsidR="00C92604" w:rsidRDefault="00C92604" w:rsidP="00C92604">
      <w:pPr>
        <w:pStyle w:val="ListParagraph"/>
        <w:tabs>
          <w:tab w:val="left" w:pos="6210"/>
        </w:tabs>
        <w:ind w:left="1440"/>
        <w:rPr>
          <w:rFonts w:eastAsiaTheme="minorEastAsia"/>
        </w:rPr>
      </w:pPr>
    </w:p>
    <w:p w14:paraId="0A48DD9F" w14:textId="77777777" w:rsidR="00D75C52" w:rsidRDefault="00D75C52" w:rsidP="00D75C52">
      <w:pPr>
        <w:pStyle w:val="ListParagraph"/>
        <w:numPr>
          <w:ilvl w:val="0"/>
          <w:numId w:val="1"/>
        </w:numPr>
        <w:tabs>
          <w:tab w:val="left" w:pos="6210"/>
        </w:tabs>
        <w:rPr>
          <w:rFonts w:eastAsiaTheme="minorEastAsia"/>
        </w:rPr>
      </w:pPr>
      <w:r w:rsidRPr="00D75C52">
        <w:rPr>
          <w:rFonts w:eastAsiaTheme="minorEastAsia"/>
        </w:rPr>
        <w:t>9 points: Solve these recurrence relations together with the initial conditions given.</w:t>
      </w:r>
    </w:p>
    <w:p w14:paraId="286ACE37" w14:textId="77777777" w:rsidR="00051DCC" w:rsidRPr="00051DCC" w:rsidRDefault="00051DCC" w:rsidP="00F31A0C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6</m:t>
            </m:r>
          </m:e>
          <m:sub>
            <m:r>
              <w:rPr>
                <w:rFonts w:ascii="Cambria Math" w:eastAsiaTheme="minorEastAsia" w:hAnsi="Cambria Math"/>
              </w:rPr>
              <m:t>n-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n≥2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6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(3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(-2)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</w:rPr>
                <m:t>n+1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2475E953" w14:textId="77777777" w:rsidR="00051DCC" w:rsidRPr="002A511D" w:rsidRDefault="00051DCC" w:rsidP="002A511D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7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-10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n≥2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2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</m:t>
        </m:r>
      </m:oMath>
    </w:p>
    <w:p w14:paraId="5A84EAB8" w14:textId="77777777" w:rsidR="002A511D" w:rsidRDefault="002A511D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5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</m:sSup>
            </m:e>
          </m:d>
        </m:oMath>
      </m:oMathPara>
    </w:p>
    <w:p w14:paraId="382D7F51" w14:textId="77777777" w:rsidR="00051DCC" w:rsidRDefault="00051DCC" w:rsidP="002A511D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6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-8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-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n≥2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4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0</m:t>
        </m:r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n-1</m:t>
              </m:r>
            </m:sup>
          </m:sSup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5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4860F8EE" w14:textId="696468BC" w:rsidR="00E73E82" w:rsidRDefault="00E73E82" w:rsidP="00E73E82">
      <w:pPr>
        <w:tabs>
          <w:tab w:val="left" w:pos="6210"/>
        </w:tabs>
        <w:rPr>
          <w:rFonts w:eastAsiaTheme="minorEastAsia"/>
        </w:rPr>
      </w:pPr>
    </w:p>
    <w:p w14:paraId="4C12E5AA" w14:textId="15489D4D" w:rsidR="00E73E82" w:rsidRPr="002A0C5D" w:rsidRDefault="002A0C5D" w:rsidP="002A0C5D">
      <w:pPr>
        <w:tabs>
          <w:tab w:val="left" w:pos="6210"/>
        </w:tabs>
        <w:jc w:val="center"/>
        <w:rPr>
          <w:rFonts w:eastAsiaTheme="minorEastAsia"/>
          <w:i/>
        </w:rPr>
      </w:pPr>
      <w:r>
        <w:rPr>
          <w:rFonts w:eastAsiaTheme="minorEastAsia"/>
          <w:i/>
        </w:rPr>
        <w:t>(continued on next page)</w:t>
      </w:r>
    </w:p>
    <w:p w14:paraId="19E65DD8" w14:textId="59809A1F" w:rsidR="00E73E82" w:rsidRDefault="00E73E82" w:rsidP="00E73E82">
      <w:pPr>
        <w:tabs>
          <w:tab w:val="left" w:pos="6210"/>
        </w:tabs>
        <w:rPr>
          <w:rFonts w:eastAsiaTheme="minorEastAsia"/>
        </w:rPr>
      </w:pPr>
    </w:p>
    <w:p w14:paraId="1CD87B02" w14:textId="34174B6D" w:rsidR="00051DCC" w:rsidRDefault="00051DCC" w:rsidP="00051DCC">
      <w:pPr>
        <w:pStyle w:val="ListParagraph"/>
        <w:numPr>
          <w:ilvl w:val="0"/>
          <w:numId w:val="1"/>
        </w:numPr>
        <w:tabs>
          <w:tab w:val="left" w:pos="6210"/>
        </w:tabs>
        <w:rPr>
          <w:rFonts w:eastAsiaTheme="minorEastAsia"/>
        </w:rPr>
      </w:pPr>
      <w:r w:rsidRPr="00051DCC">
        <w:rPr>
          <w:rFonts w:eastAsiaTheme="minorEastAsia"/>
        </w:rPr>
        <w:lastRenderedPageBreak/>
        <w:t>3 points: A model for the number of lobsters caught per year is based on the assumption that the number of lobsters caught</w:t>
      </w:r>
      <w:r>
        <w:rPr>
          <w:rFonts w:eastAsiaTheme="minorEastAsia"/>
        </w:rPr>
        <w:t xml:space="preserve"> </w:t>
      </w:r>
      <w:r w:rsidRPr="00051DCC">
        <w:rPr>
          <w:rFonts w:eastAsiaTheme="minorEastAsia"/>
        </w:rPr>
        <w:t>in a year is the average of the number caught in the two previous years.</w:t>
      </w:r>
    </w:p>
    <w:p w14:paraId="37F3AA08" w14:textId="77777777" w:rsidR="002A511D" w:rsidRDefault="00051DCC" w:rsidP="002A511D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w:r w:rsidRPr="00051DCC">
        <w:rPr>
          <w:rFonts w:eastAsiaTheme="minorEastAsia"/>
        </w:rPr>
        <w:t>Find</w:t>
      </w:r>
      <w:r>
        <w:rPr>
          <w:rFonts w:eastAsiaTheme="minorEastAsia"/>
        </w:rPr>
        <w:t xml:space="preserve"> a recurrence relation for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 w:rsidRPr="00051DCC">
        <w:rPr>
          <w:rFonts w:eastAsiaTheme="minorEastAsia"/>
        </w:rPr>
        <w:t>, wher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051DCC">
        <w:rPr>
          <w:rFonts w:eastAsiaTheme="minorEastAsia"/>
        </w:rPr>
        <w:t xml:space="preserve"> is the number of lobsters caught in year n, under the assumption</w:t>
      </w:r>
      <w:r>
        <w:rPr>
          <w:rFonts w:eastAsiaTheme="minorEastAsia"/>
        </w:rPr>
        <w:t xml:space="preserve"> </w:t>
      </w:r>
      <w:r w:rsidRPr="00051DCC">
        <w:rPr>
          <w:rFonts w:eastAsiaTheme="minorEastAsia"/>
        </w:rPr>
        <w:t>for this model.</w:t>
      </w:r>
    </w:p>
    <w:p w14:paraId="19CED87D" w14:textId="77777777" w:rsidR="002A511D" w:rsidRPr="002A511D" w:rsidRDefault="002A511D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2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F53F63F" w14:textId="77777777" w:rsidR="00051DCC" w:rsidRDefault="00051DCC" w:rsidP="00051DCC">
      <w:pPr>
        <w:pStyle w:val="ListParagraph"/>
        <w:numPr>
          <w:ilvl w:val="1"/>
          <w:numId w:val="1"/>
        </w:numPr>
        <w:tabs>
          <w:tab w:val="left" w:pos="6210"/>
        </w:tabs>
        <w:rPr>
          <w:rFonts w:eastAsiaTheme="minorEastAsia"/>
        </w:rPr>
      </w:pPr>
      <w:r w:rsidRPr="00051DCC">
        <w:rPr>
          <w:rFonts w:eastAsiaTheme="minorEastAsia"/>
        </w:rPr>
        <w:t xml:space="preserve">Fi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Pr="00051DCC">
        <w:rPr>
          <w:rFonts w:eastAsiaTheme="minorEastAsia"/>
        </w:rPr>
        <w:t xml:space="preserve"> if 100,000 lobsters were caught in year 1 and 300,000 were caught in year 2.</w:t>
      </w:r>
    </w:p>
    <w:p w14:paraId="431AA9A0" w14:textId="3C390D21" w:rsidR="002A511D" w:rsidRPr="00051DCC" w:rsidRDefault="002A511D" w:rsidP="002A511D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125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(-1)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8-n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700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000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sectPr w:rsidR="002A511D" w:rsidRPr="00051DC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Josh Bowden" w:date="2017-03-20T11:13:00Z" w:initials="JB">
    <w:p w14:paraId="147D1B5A" w14:textId="77777777" w:rsidR="00E73E82" w:rsidRPr="00D75C52" w:rsidRDefault="00E73E82" w:rsidP="00F31A0C">
      <w:pPr>
        <w:pStyle w:val="ListParagraph"/>
        <w:tabs>
          <w:tab w:val="left" w:pos="6210"/>
        </w:tabs>
        <w:contextualSpacing w:val="0"/>
        <w:rPr>
          <w:rFonts w:eastAsiaTheme="minorEastAsia"/>
        </w:rPr>
      </w:pPr>
      <w:r>
        <w:rPr>
          <w:rStyle w:val="CommentReference"/>
        </w:rPr>
        <w:annotationRef/>
      </w:r>
      <m:oMath>
        <m:r>
          <w:rPr>
            <w:rFonts w:ascii="Cambria Math" w:eastAsiaTheme="minorEastAsia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e>
              </m:d>
            </m:sub>
          </m:sSub>
          <m:r>
            <w:rPr>
              <w:rFonts w:ascii="Cambria Math" w:eastAsiaTheme="minorEastAsia" w:hAnsi="Cambria Math"/>
            </w:rPr>
            <m:t>+1</m:t>
          </m:r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e>
              </m:d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</m:t>
          </m:r>
          <m:r>
            <w:rPr>
              <w:rFonts w:ascii="Cambria Math" w:eastAsiaTheme="minorEastAsia" w:hAnsi="Cambria Math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e>
              </m:d>
            </m:sup>
          </m:sSup>
          <m:r>
            <w:rPr>
              <w:rFonts w:ascii="Cambria Math" w:eastAsiaTheme="minorEastAsia" w:hAnsi="Cambria Math"/>
            </w:rPr>
            <m:t>=1</m:t>
          </m:r>
          <m:r>
            <w:rPr>
              <w:rFonts w:ascii="Cambria Math" w:eastAsiaTheme="minorEastAsia" w:hAnsi="Cambria Math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1</m:t>
          </m:r>
          <m:r>
            <w:rPr>
              <w:rFonts w:ascii="Cambria Math" w:eastAsiaTheme="minorEastAsia" w:hAnsi="Cambria Math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</m:t>
              </m:r>
            </m:den>
          </m:f>
          <m:r>
            <w:rPr>
              <w:rFonts w:ascii="Cambria Math" w:eastAsiaTheme="minorEastAsia" w:hAnsi="Cambria Math"/>
            </w:rPr>
            <w:br/>
          </m:r>
        </m:oMath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-1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w:br/>
          </m:r>
        </m:oMath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)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fun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 xml:space="preserve"> -2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)</m:t>
              </m:r>
            </m:e>
          </m:fun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 xml:space="preserve"> -4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1)</m:t>
              </m:r>
            </m:e>
          </m:func>
          <m:r>
            <w:rPr>
              <w:rFonts w:ascii="Cambria Math" w:eastAsiaTheme="minorEastAsia" w:hAnsi="Cambria Math"/>
            </w:rPr>
            <m:t>=n</m:t>
          </m:r>
        </m:oMath>
      </m:oMathPara>
    </w:p>
    <w:p w14:paraId="1E8F0671" w14:textId="77777777" w:rsidR="00E73E82" w:rsidRDefault="00E73E8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E8F0671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E04BCA" w14:textId="77777777" w:rsidR="00AE0978" w:rsidRDefault="00AE0978" w:rsidP="007F3F38">
      <w:pPr>
        <w:spacing w:after="0" w:line="240" w:lineRule="auto"/>
      </w:pPr>
      <w:r>
        <w:separator/>
      </w:r>
    </w:p>
  </w:endnote>
  <w:endnote w:type="continuationSeparator" w:id="0">
    <w:p w14:paraId="5F4371D3" w14:textId="77777777" w:rsidR="00AE0978" w:rsidRDefault="00AE0978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433F89" w14:textId="77777777" w:rsidR="00AE0978" w:rsidRDefault="00AE0978" w:rsidP="007F3F38">
      <w:pPr>
        <w:spacing w:after="0" w:line="240" w:lineRule="auto"/>
      </w:pPr>
      <w:r>
        <w:separator/>
      </w:r>
    </w:p>
  </w:footnote>
  <w:footnote w:type="continuationSeparator" w:id="0">
    <w:p w14:paraId="5D5E564E" w14:textId="77777777" w:rsidR="00AE0978" w:rsidRDefault="00AE0978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498B7C" w14:textId="01C76E78" w:rsidR="00E73E82" w:rsidRDefault="00E73E82" w:rsidP="007F3F38">
    <w:pPr>
      <w:pStyle w:val="Header"/>
      <w:jc w:val="right"/>
    </w:pPr>
    <w:r>
      <w:t xml:space="preserve">Bowden </w:t>
    </w:r>
    <w:r>
      <w:fldChar w:fldCharType="begin"/>
    </w:r>
    <w:r>
      <w:instrText xml:space="preserve"> PAGE   \* MERGEFORMAT </w:instrText>
    </w:r>
    <w:r>
      <w:fldChar w:fldCharType="separate"/>
    </w:r>
    <w:r w:rsidR="002A0C5D"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252BA"/>
    <w:multiLevelType w:val="hybridMultilevel"/>
    <w:tmpl w:val="B68A6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F2550"/>
    <w:multiLevelType w:val="hybridMultilevel"/>
    <w:tmpl w:val="5164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sh Bowden">
    <w15:presenceInfo w15:providerId="Windows Live" w15:userId="5b6c6056a22ea80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qQUAowej6CwAAAA="/>
  </w:docVars>
  <w:rsids>
    <w:rsidRoot w:val="00D97903"/>
    <w:rsid w:val="000123BE"/>
    <w:rsid w:val="00051DCC"/>
    <w:rsid w:val="00083371"/>
    <w:rsid w:val="000A6D60"/>
    <w:rsid w:val="00105097"/>
    <w:rsid w:val="00116C77"/>
    <w:rsid w:val="00117CDD"/>
    <w:rsid w:val="00144C60"/>
    <w:rsid w:val="00187DFD"/>
    <w:rsid w:val="002A0C5D"/>
    <w:rsid w:val="002A511D"/>
    <w:rsid w:val="002B2880"/>
    <w:rsid w:val="002D76A6"/>
    <w:rsid w:val="00354339"/>
    <w:rsid w:val="00370B02"/>
    <w:rsid w:val="003800BC"/>
    <w:rsid w:val="003D45E8"/>
    <w:rsid w:val="003D5FC7"/>
    <w:rsid w:val="004571B2"/>
    <w:rsid w:val="004A5216"/>
    <w:rsid w:val="004E60C9"/>
    <w:rsid w:val="005304AB"/>
    <w:rsid w:val="005C55B0"/>
    <w:rsid w:val="00624F4E"/>
    <w:rsid w:val="00655D7F"/>
    <w:rsid w:val="0068590A"/>
    <w:rsid w:val="006D3A38"/>
    <w:rsid w:val="006E700D"/>
    <w:rsid w:val="00721D62"/>
    <w:rsid w:val="0076369D"/>
    <w:rsid w:val="007704E6"/>
    <w:rsid w:val="007B3E4A"/>
    <w:rsid w:val="007B6480"/>
    <w:rsid w:val="007C24DE"/>
    <w:rsid w:val="007F3F38"/>
    <w:rsid w:val="0085219C"/>
    <w:rsid w:val="00860291"/>
    <w:rsid w:val="00870993"/>
    <w:rsid w:val="008D6487"/>
    <w:rsid w:val="00920641"/>
    <w:rsid w:val="00940659"/>
    <w:rsid w:val="009748CD"/>
    <w:rsid w:val="00986B74"/>
    <w:rsid w:val="009B3220"/>
    <w:rsid w:val="009E52D8"/>
    <w:rsid w:val="00A709AB"/>
    <w:rsid w:val="00AE0978"/>
    <w:rsid w:val="00B22BBF"/>
    <w:rsid w:val="00B4038D"/>
    <w:rsid w:val="00BF1757"/>
    <w:rsid w:val="00C15A4C"/>
    <w:rsid w:val="00C42C76"/>
    <w:rsid w:val="00C62FEC"/>
    <w:rsid w:val="00C8328D"/>
    <w:rsid w:val="00C92604"/>
    <w:rsid w:val="00CB794A"/>
    <w:rsid w:val="00CF74BB"/>
    <w:rsid w:val="00D004D8"/>
    <w:rsid w:val="00D75C52"/>
    <w:rsid w:val="00D97903"/>
    <w:rsid w:val="00DB6739"/>
    <w:rsid w:val="00DB6965"/>
    <w:rsid w:val="00DD6F14"/>
    <w:rsid w:val="00E73E82"/>
    <w:rsid w:val="00ED78DD"/>
    <w:rsid w:val="00F23156"/>
    <w:rsid w:val="00F31A0C"/>
    <w:rsid w:val="00F31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8739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F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1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A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A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4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8</cp:revision>
  <cp:lastPrinted>2017-03-06T18:25:00Z</cp:lastPrinted>
  <dcterms:created xsi:type="dcterms:W3CDTF">2017-03-06T18:25:00Z</dcterms:created>
  <dcterms:modified xsi:type="dcterms:W3CDTF">2017-03-20T17:26:00Z</dcterms:modified>
</cp:coreProperties>
</file>